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a154624f200a42c19053571b0c5112d154033b"/>
      <w:r>
        <w:t xml:space="preserve">Unit 7 Lesson 3: Solving Quadratic Equations by Reasoning</w:t>
      </w:r>
      <w:bookmarkEnd w:id="20"/>
    </w:p>
    <w:p>
      <w:pPr>
        <w:pStyle w:val="Heading3"/>
      </w:pPr>
      <w:bookmarkStart w:id="21" w:name="how-many-solutions-warm-up"/>
      <w:r>
        <w:t xml:space="preserve">1 How Many Solution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many solutions does each equation have? What are the solution(s)? Be prepared to explain how you know.</w:t>
      </w:r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  <m:r>
          <m:t>=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50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x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4</m:t>
        </m:r>
      </m:oMath>
    </w:p>
    <w:p>
      <w:pPr>
        <w:pStyle w:val="Heading3"/>
      </w:pPr>
      <w:bookmarkStart w:id="23" w:name="finding-pairs-of-solutions"/>
      <w:r>
        <w:t xml:space="preserve">2 Finding Pairs of Solu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ach of these equations has two solutions. What are they? Explain or show your reasoning.</w:t>
      </w:r>
    </w:p>
    <w:p>
      <w:pPr>
        <w:numPr>
          <w:ilvl w:val="0"/>
          <w:numId w:val="1002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=</m:t>
        </m:r>
        <m:r>
          <m:t>404</m:t>
        </m:r>
      </m:oMath>
    </w:p>
    <w:p>
      <w:pPr>
        <w:numPr>
          <w:ilvl w:val="0"/>
          <w:numId w:val="1002"/>
        </w:numPr>
      </w:pPr>
      <m:oMath>
        <m:r>
          <m:t>432</m:t>
        </m:r>
        <m:r>
          <m:t>=</m:t>
        </m:r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144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(</m:t>
        </m:r>
        <m:r>
          <m:t>n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30</m:t>
        </m:r>
        <m:r>
          <m:t>=</m:t>
        </m:r>
        <m:r>
          <m:t>7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16Z</dcterms:created>
  <dcterms:modified xsi:type="dcterms:W3CDTF">2022-03-22T23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elwevFmSZyLkt9yk/ChrptF6c8ZINmHq+7aJ2kxQ/iu/rOw6oIa0aV+GehqzkyQ0rkEh/zYTx6nPD0QPHf42w==</vt:lpwstr>
  </property>
</Properties>
</file>